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CA1FD" w14:textId="1C17A06A" w:rsidR="00772AF3" w:rsidRPr="00924190" w:rsidRDefault="003D45BC" w:rsidP="00F844FE">
      <w:pPr>
        <w:rPr>
          <w:sz w:val="24"/>
          <w:szCs w:val="24"/>
          <w:lang w:val="en-US"/>
        </w:rPr>
      </w:pPr>
      <w:r w:rsidRPr="00924190">
        <w:rPr>
          <w:sz w:val="24"/>
          <w:szCs w:val="24"/>
          <w:lang w:val="en-US"/>
        </w:rPr>
        <w:t xml:space="preserve">My time in America was truly amazing! I did my internship at the De Witte laboratory at the </w:t>
      </w:r>
      <w:r w:rsidRPr="00924190">
        <w:rPr>
          <w:sz w:val="24"/>
          <w:szCs w:val="24"/>
          <w:lang w:val="en-US"/>
        </w:rPr>
        <w:t xml:space="preserve">Icahn </w:t>
      </w:r>
      <w:r w:rsidRPr="00924190">
        <w:rPr>
          <w:sz w:val="24"/>
          <w:szCs w:val="24"/>
          <w:lang w:val="en-US"/>
        </w:rPr>
        <w:t>s</w:t>
      </w:r>
      <w:r w:rsidRPr="00924190">
        <w:rPr>
          <w:sz w:val="24"/>
          <w:szCs w:val="24"/>
          <w:lang w:val="en-US"/>
        </w:rPr>
        <w:t>chool of Medicine</w:t>
      </w:r>
      <w:r w:rsidRPr="00924190">
        <w:rPr>
          <w:sz w:val="24"/>
          <w:szCs w:val="24"/>
          <w:lang w:val="en-US"/>
        </w:rPr>
        <w:t xml:space="preserve"> at the</w:t>
      </w:r>
      <w:r w:rsidRPr="00924190">
        <w:rPr>
          <w:sz w:val="24"/>
          <w:szCs w:val="24"/>
          <w:lang w:val="en-US"/>
        </w:rPr>
        <w:t xml:space="preserve"> Mount Sinai</w:t>
      </w:r>
      <w:r w:rsidRPr="00924190">
        <w:rPr>
          <w:sz w:val="24"/>
          <w:szCs w:val="24"/>
          <w:lang w:val="en-US"/>
        </w:rPr>
        <w:t xml:space="preserve"> Hospital in </w:t>
      </w:r>
      <w:r w:rsidRPr="00924190">
        <w:rPr>
          <w:sz w:val="24"/>
          <w:szCs w:val="24"/>
          <w:lang w:val="en-US"/>
        </w:rPr>
        <w:t>New York</w:t>
      </w:r>
      <w:r w:rsidRPr="00924190">
        <w:rPr>
          <w:sz w:val="24"/>
          <w:szCs w:val="24"/>
          <w:lang w:val="en-US"/>
        </w:rPr>
        <w:t xml:space="preserve"> City. I worked with cerebral organoids that were incorporated with microglia</w:t>
      </w:r>
      <w:r w:rsidR="001635FA" w:rsidRPr="00924190">
        <w:rPr>
          <w:sz w:val="24"/>
          <w:szCs w:val="24"/>
          <w:lang w:val="en-US"/>
        </w:rPr>
        <w:t xml:space="preserve">, a new model system. In addition, I learned techniques as </w:t>
      </w:r>
      <w:r w:rsidR="001635FA" w:rsidRPr="00924190">
        <w:rPr>
          <w:sz w:val="24"/>
          <w:szCs w:val="24"/>
          <w:lang w:val="en-US"/>
        </w:rPr>
        <w:t>cryostat, immunohistochemistry, confocal</w:t>
      </w:r>
      <w:r w:rsidR="001635FA" w:rsidRPr="00924190">
        <w:rPr>
          <w:sz w:val="24"/>
          <w:szCs w:val="24"/>
          <w:lang w:val="en-US"/>
        </w:rPr>
        <w:t xml:space="preserve"> </w:t>
      </w:r>
      <w:r w:rsidR="001635FA" w:rsidRPr="00924190">
        <w:rPr>
          <w:sz w:val="24"/>
          <w:szCs w:val="24"/>
          <w:lang w:val="en-US"/>
        </w:rPr>
        <w:t>microscopy,</w:t>
      </w:r>
      <w:r w:rsidR="001635FA" w:rsidRPr="00924190">
        <w:rPr>
          <w:sz w:val="24"/>
          <w:szCs w:val="24"/>
          <w:lang w:val="en-US"/>
        </w:rPr>
        <w:t xml:space="preserve"> and</w:t>
      </w:r>
      <w:r w:rsidR="001635FA" w:rsidRPr="00924190">
        <w:rPr>
          <w:sz w:val="24"/>
          <w:szCs w:val="24"/>
          <w:lang w:val="en-US"/>
        </w:rPr>
        <w:t xml:space="preserve"> RT qPCR</w:t>
      </w:r>
      <w:r w:rsidR="001635FA" w:rsidRPr="00924190">
        <w:rPr>
          <w:sz w:val="24"/>
          <w:szCs w:val="24"/>
          <w:lang w:val="en-US"/>
        </w:rPr>
        <w:t xml:space="preserve">. </w:t>
      </w:r>
      <w:r w:rsidR="00F844FE" w:rsidRPr="00924190">
        <w:rPr>
          <w:sz w:val="24"/>
          <w:szCs w:val="24"/>
          <w:lang w:val="en-US"/>
        </w:rPr>
        <w:t>Additionally, the Mount Sinai Hospital is located right next to Central Park so my everyday view outside the window was beautiful. I learned a lot during my internship</w:t>
      </w:r>
      <w:r w:rsidR="00B70EF5" w:rsidRPr="00924190">
        <w:rPr>
          <w:sz w:val="24"/>
          <w:szCs w:val="24"/>
          <w:lang w:val="en-US"/>
        </w:rPr>
        <w:t xml:space="preserve"> and I am very grateful I was given this opportunity. </w:t>
      </w:r>
    </w:p>
    <w:p w14:paraId="1E995410" w14:textId="78430D69" w:rsidR="00B70EF5" w:rsidRPr="00924190" w:rsidRDefault="00B70EF5" w:rsidP="00F844FE">
      <w:pPr>
        <w:rPr>
          <w:sz w:val="24"/>
          <w:szCs w:val="24"/>
          <w:lang w:val="en-US"/>
        </w:rPr>
      </w:pPr>
      <w:r w:rsidRPr="00924190">
        <w:rPr>
          <w:sz w:val="24"/>
          <w:szCs w:val="24"/>
          <w:lang w:val="en-US"/>
        </w:rPr>
        <w:t xml:space="preserve">Living in New York, everyday felt like an adventure to explore a new world. With so many people and cultures coming together in one city, every neighborhood had something unique. I have never been much of a cultural lover, but all of the beautiful museums and theater shows that I visited have completely changed this for me. I also have some newly found appreciation for the Dutch culture and look forward to exploring the rich art culture and architecture our own country has to offer. </w:t>
      </w:r>
    </w:p>
    <w:p w14:paraId="3F666982" w14:textId="3F7B261C" w:rsidR="00924190" w:rsidRPr="00924190" w:rsidRDefault="00924190" w:rsidP="00F844FE">
      <w:pPr>
        <w:rPr>
          <w:sz w:val="24"/>
          <w:szCs w:val="24"/>
          <w:lang w:val="en-US"/>
        </w:rPr>
      </w:pPr>
      <w:r w:rsidRPr="00924190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DDE1C95" wp14:editId="12623618">
                <wp:simplePos x="0" y="0"/>
                <wp:positionH relativeFrom="margin">
                  <wp:align>center</wp:align>
                </wp:positionH>
                <wp:positionV relativeFrom="margin">
                  <wp:posOffset>3702776</wp:posOffset>
                </wp:positionV>
                <wp:extent cx="3663315" cy="440944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21454" y="21463"/>
                    <wp:lineTo x="21454" y="10918"/>
                    <wp:lineTo x="10783" y="10452"/>
                    <wp:lineTo x="21454" y="10078"/>
                    <wp:lineTo x="21454" y="0"/>
                    <wp:lineTo x="0" y="0"/>
                  </wp:wrapPolygon>
                </wp:wrapTight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63315" cy="4409440"/>
                          <a:chOff x="0" y="0"/>
                          <a:chExt cx="3663315" cy="440944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576"/>
                          <a:stretch/>
                        </pic:blipFill>
                        <pic:spPr bwMode="auto">
                          <a:xfrm>
                            <a:off x="1706880" y="0"/>
                            <a:ext cx="1956435" cy="2065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A picture containing text, indoor, worktab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00" cy="2099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956" b="5833"/>
                          <a:stretch/>
                        </pic:blipFill>
                        <pic:spPr bwMode="auto">
                          <a:xfrm>
                            <a:off x="0" y="2209800"/>
                            <a:ext cx="1845310" cy="2194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26920" y="2240280"/>
                            <a:ext cx="1626235" cy="21691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7E8221" id="Group 11" o:spid="_x0000_s1026" style="position:absolute;margin-left:0;margin-top:291.55pt;width:288.45pt;height:347.2pt;z-index:251661312;mso-position-horizontal:center;mso-position-horizontal-relative:margin;mso-position-vertical-relative:margin" coordsize="36633,440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7068;width:19565;height:2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">
                  <v:imagedata r:id="rId8" o:title="" croptop="10208f"/>
                </v:shape>
                <v:shape id="Picture 8" o:spid="_x0000_s1028" type="#_x0000_t75" alt="A picture containing text, indoor, worktable&#10;&#10;Description automatically generated" style="position:absolute;width:15748;height:20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">
                  <v:imagedata r:id="rId9" o:title="A picture containing text, indoor, worktable&#10;&#10;Description automatically generated"/>
                </v:shape>
                <v:shape id="Picture 10" o:spid="_x0000_s1029" type="#_x0000_t75" style="position:absolute;top:22098;width:18453;height:21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">
                  <v:imagedata r:id="rId10" o:title="" croptop="3248f" cropbottom="3823f"/>
                </v:shape>
                <v:shape id="Picture 5" o:spid="_x0000_s1030" type="#_x0000_t75" style="position:absolute;left:20269;top:22402;width:16262;height:21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">
                  <v:imagedata r:id="rId11" o:title=""/>
                </v:shape>
                <w10:wrap type="tight" anchorx="margin" anchory="margin"/>
              </v:group>
            </w:pict>
          </mc:Fallback>
        </mc:AlternateContent>
      </w:r>
      <w:r w:rsidRPr="00924190">
        <w:rPr>
          <w:sz w:val="24"/>
          <w:szCs w:val="24"/>
          <w:lang w:val="en-US"/>
        </w:rPr>
        <w:t xml:space="preserve">All in all, I have an incredible period to look back to, full of educational and fun experiences. I want to thank the Nora </w:t>
      </w:r>
      <w:proofErr w:type="spellStart"/>
      <w:r w:rsidRPr="00924190">
        <w:rPr>
          <w:sz w:val="24"/>
          <w:szCs w:val="24"/>
          <w:lang w:val="en-US"/>
        </w:rPr>
        <w:t>Baart</w:t>
      </w:r>
      <w:proofErr w:type="spellEnd"/>
      <w:r w:rsidRPr="00924190">
        <w:rPr>
          <w:sz w:val="24"/>
          <w:szCs w:val="24"/>
          <w:lang w:val="en-US"/>
        </w:rPr>
        <w:t xml:space="preserve"> Foundation for their support, </w:t>
      </w:r>
      <w:r>
        <w:rPr>
          <w:sz w:val="24"/>
          <w:szCs w:val="24"/>
          <w:lang w:val="en-US"/>
        </w:rPr>
        <w:t>I feel very grateful</w:t>
      </w:r>
      <w:r w:rsidRPr="00924190">
        <w:rPr>
          <w:sz w:val="24"/>
          <w:szCs w:val="24"/>
          <w:lang w:val="en-US"/>
        </w:rPr>
        <w:t xml:space="preserve">. </w:t>
      </w:r>
    </w:p>
    <w:sectPr w:rsidR="00924190" w:rsidRPr="009241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bM0NDE3tDAyNzBX0lEKTi0uzszPAykwrAUAkumCZywAAAA="/>
  </w:docVars>
  <w:rsids>
    <w:rsidRoot w:val="003D45BC"/>
    <w:rsid w:val="001635FA"/>
    <w:rsid w:val="003D45BC"/>
    <w:rsid w:val="00772AF3"/>
    <w:rsid w:val="00924190"/>
    <w:rsid w:val="00A44A53"/>
    <w:rsid w:val="00B70EF5"/>
    <w:rsid w:val="00F724A7"/>
    <w:rsid w:val="00F84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47A9F9"/>
  <w15:chartTrackingRefBased/>
  <w15:docId w15:val="{4BD3389D-041B-471D-A375-5538366C8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2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, R.J.M. de (Renske)</dc:creator>
  <cp:keywords/>
  <dc:description/>
  <cp:lastModifiedBy>Jong, R.J.M. de (Renske)</cp:lastModifiedBy>
  <cp:revision>1</cp:revision>
  <dcterms:created xsi:type="dcterms:W3CDTF">2023-03-30T10:48:00Z</dcterms:created>
  <dcterms:modified xsi:type="dcterms:W3CDTF">2023-03-30T11:32:00Z</dcterms:modified>
</cp:coreProperties>
</file>